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BA15B9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000000" w:rsidP="00BA15B9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000000" w:rsidP="00BA15B9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BA15B9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. Из этого следует что достаточно изучить свойства 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r w:rsidRPr="00B23D4A">
        <w:rPr>
          <w:rFonts w:ascii="Times New Roman" w:hAnsi="Times New Roman" w:cs="Times New Roman"/>
          <w:sz w:val="22"/>
          <w:szCs w:val="22"/>
        </w:rPr>
        <w:t xml:space="preserve">: Если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: Пусть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000000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283229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ниж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(т.е. самая точная) из всевозможных нижних сумм Дарбу.</w:t>
      </w:r>
    </w:p>
    <w:p w14:paraId="1B65D574" w14:textId="500B9CE2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="00702CF8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просто нужно иметь ввиду</w:t>
      </w:r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>Лемма 3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: Для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7D60FBB9" w:rsidR="00B23D4A" w:rsidRPr="00B23D4A" w:rsidRDefault="00000000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</m:t>
          </m:r>
          <m:r>
            <w:rPr>
              <w:rFonts w:ascii="Cambria Math" w:hAnsi="Cambria Math" w:cs="Times New Roman"/>
              <w:sz w:val="22"/>
              <w:szCs w:val="22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58CBCC2F" w14:textId="64F0AEB6" w:rsidR="00B23D4A" w:rsidRPr="00702CF8" w:rsidRDefault="00000000" w:rsidP="00702CF8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2C771EA3" w14:textId="6AE2435E" w:rsidR="00B23D4A" w:rsidRPr="00B23D4A" w:rsidRDefault="00B23D4A" w:rsidP="00C738AC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=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Pr="00914ACA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14:paraId="6252945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7CDF94B8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2D5627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9B377D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46608B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921CC67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38307F7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4CB9EF5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28EFD13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237D2896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E6A9A9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8273EFA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5B0D7221" w14:textId="77777777" w:rsidR="006C29AA" w:rsidRDefault="006C29AA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</w:p>
    <w:p w14:paraId="13374C48" w14:textId="27A40981" w:rsidR="0064681D" w:rsidRPr="00B23D4A" w:rsidRDefault="0064681D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64681D">
        <w:rPr>
          <w:rFonts w:ascii="Times New Roman" w:hAnsi="Times New Roman" w:cs="Times New Roman"/>
          <w:sz w:val="22"/>
          <w:szCs w:val="22"/>
          <w:u w:val="single"/>
        </w:rPr>
        <w:t>2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26D8AE7" w14:textId="24006AF7" w:rsidR="0064681D" w:rsidRPr="00914ACA" w:rsidRDefault="0064681D" w:rsidP="00A35525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64681D">
        <w:rPr>
          <w:rFonts w:ascii="Times New Roman" w:hAnsi="Times New Roman" w:cs="Times New Roman"/>
          <w:i/>
          <w:iCs/>
          <w:sz w:val="22"/>
          <w:szCs w:val="22"/>
        </w:rPr>
        <w:t>Определение интеграла Римана. Критерий Римана интегрируемости (25 - 30)</w:t>
      </w:r>
    </w:p>
    <w:p w14:paraId="74421B1F" w14:textId="5069579C" w:rsidR="00AC1E11" w:rsidRDefault="0064681D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зывают интегрируемой Риману если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. Общее обозначение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называют интегралом Римана функции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</m:oMath>
      <w:r w:rsidR="00AC1E11" w:rsidRP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по отрезку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 w:rsid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 обозначают</w:t>
      </w:r>
    </w:p>
    <w:p w14:paraId="27B94111" w14:textId="71D11EF5" w:rsidR="00AC1E11" w:rsidRPr="00403014" w:rsidRDefault="00AC1E11" w:rsidP="00BA15B9">
      <w:pPr>
        <w:pStyle w:val="ad"/>
        <w:jc w:val="center"/>
        <w:rPr>
          <w:rFonts w:ascii="Times New Roman" w:eastAsiaTheme="minorEastAsia" w:hAnsi="Times New Roman" w:cs="Times New Roman"/>
          <w:i/>
          <w:sz w:val="22"/>
          <w:szCs w:val="22"/>
          <w:lang w:val="ru-RU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=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(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)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dx</m:t>
              </m:r>
            </m:e>
          </m:nary>
        </m:oMath>
      </m:oMathPara>
    </w:p>
    <w:p w14:paraId="30ECA5A6" w14:textId="54F779BF" w:rsidR="0061626C" w:rsidRPr="00BA15B9" w:rsidRDefault="00403014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Класс интегрируемых по Риману функций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обозначается как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.</w:t>
      </w:r>
    </w:p>
    <w:p w14:paraId="73314DD7" w14:textId="659D8AE1" w:rsidR="0064681D" w:rsidRDefault="008B503B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8B503B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: (Критерий Римана).  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>Ограниченн</w:t>
      </w:r>
      <w:r w:rsidR="0061626C">
        <w:rPr>
          <w:rFonts w:ascii="Times New Roman" w:eastAsiaTheme="minorEastAsia" w:hAnsi="Times New Roman" w:cs="Times New Roman"/>
          <w:sz w:val="22"/>
          <w:szCs w:val="22"/>
          <w:lang w:val="ru-RU"/>
        </w:rPr>
        <w:t>ая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функци</w:t>
      </w:r>
      <w:r w:rsidR="0061626C">
        <w:rPr>
          <w:rFonts w:ascii="Times New Roman" w:eastAsiaTheme="minorEastAsia" w:hAnsi="Times New Roman" w:cs="Times New Roman"/>
          <w:sz w:val="22"/>
          <w:szCs w:val="22"/>
          <w:lang w:val="ru-RU"/>
        </w:rPr>
        <w:t>я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 по Риману в том и только случае, если для любого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ε&gt;0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йдётся такое разбиение </w:t>
      </w:r>
      <w:r>
        <w:rPr>
          <w:rFonts w:ascii="Times New Roman" w:eastAsiaTheme="minorEastAsia" w:hAnsi="Times New Roman" w:cs="Times New Roman"/>
          <w:sz w:val="22"/>
          <w:szCs w:val="22"/>
        </w:rPr>
        <w:t>T</w:t>
      </w:r>
      <w:r w:rsidRPr="008B503B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отрезка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 что</w:t>
      </w:r>
    </w:p>
    <w:p w14:paraId="770FE6D3" w14:textId="553FE235" w:rsidR="008B503B" w:rsidRPr="00A3713C" w:rsidRDefault="00000000" w:rsidP="00BA15B9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-</m:t>
        </m:r>
      </m:oMath>
      <w:r w:rsidR="00A3713C" w:rsidRP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&lt; ε</m:t>
        </m:r>
      </m:oMath>
      <w:r w:rsid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</w:p>
    <w:p w14:paraId="2080A858" w14:textId="3F3AC7C8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 1</w:t>
      </w:r>
      <w:r w:rsidR="00091ACC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02C70393" w14:textId="77777777" w:rsidR="00914ACA" w:rsidRPr="00914ACA" w:rsidRDefault="00000000" w:rsidP="00914AC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7E0DC72" w14:textId="6CF9E11D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sup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inf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4D25B6" w:rsidRPr="004D25B6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sup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колебание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7875C42D" w14:textId="36DE3447" w:rsidR="00914AC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этому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критерий Римана равносилен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оценке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58F3DD1F" w14:textId="77777777" w:rsidR="00914ACA" w:rsidRPr="00DF7CDA" w:rsidRDefault="00000000" w:rsidP="00914ACA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7DCD4323" w14:textId="10D7FEBE" w:rsidR="00DF7CDA" w:rsidRPr="004D25B6" w:rsidRDefault="00A22714" w:rsidP="00DF7CD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Замечание </w:t>
      </w:r>
      <w:r w:rsidR="00DF7CDA" w:rsidRPr="00DF7CDA">
        <w:rPr>
          <w:rFonts w:ascii="Times New Roman" w:hAnsi="Times New Roman" w:cs="Times New Roman"/>
          <w:b/>
          <w:bCs/>
          <w:sz w:val="22"/>
          <w:szCs w:val="22"/>
          <w:lang w:val="ru-RU"/>
        </w:rPr>
        <w:t>2</w:t>
      </w:r>
      <w:r w:rsidR="00DF7CDA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Ограниченная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="00010C59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 Риману в том и только в том случае, если для каждо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...</m:t>
            </m:r>
          </m:e>
        </m:d>
      </m:oMath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="00BC6C9D">
        <w:rPr>
          <w:rFonts w:ascii="Times New Roman" w:eastAsiaTheme="minorEastAsia" w:hAnsi="Times New Roman" w:cs="Times New Roman"/>
          <w:sz w:val="22"/>
          <w:szCs w:val="22"/>
          <w:lang w:val="ru-RU"/>
        </w:rPr>
        <w:t>, такой, что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4D25B6">
        <w:rPr>
          <w:rFonts w:ascii="Times New Roman" w:hAnsi="Times New Roman" w:cs="Times New Roman"/>
          <w:sz w:val="22"/>
          <w:szCs w:val="22"/>
          <w:lang w:val="ru-RU"/>
        </w:rPr>
        <w:t>справедливо равенство</w:t>
      </w:r>
    </w:p>
    <w:p w14:paraId="46958DD3" w14:textId="146734B6" w:rsidR="00DF7CDA" w:rsidRPr="00DF7CDA" w:rsidRDefault="00000000" w:rsidP="00DF7CD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ctrlPr>
                    <w:rPr>
                      <w:rFonts w:ascii="Cambria Math" w:hAnsi="Cambria Math" w:cs="Times New Roman"/>
                      <w:i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726EB815" w14:textId="4B6A71B0" w:rsidR="00DF7CDA" w:rsidRPr="00DF7CDA" w:rsidRDefault="00E85700" w:rsidP="00DF7CD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Общие значения 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этих пределов </w:t>
      </w:r>
      <w:r w:rsidR="00DF7CDA">
        <w:rPr>
          <w:rFonts w:ascii="Times New Roman" w:hAnsi="Times New Roman" w:cs="Times New Roman"/>
          <w:sz w:val="22"/>
          <w:szCs w:val="22"/>
          <w:lang w:val="ru-RU"/>
        </w:rPr>
        <w:t xml:space="preserve">совпадает с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.</m:t>
        </m:r>
      </m:oMath>
    </w:p>
    <w:p w14:paraId="597893A8" w14:textId="77777777" w:rsidR="00DF7CD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569C849E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E01A1B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8DDD0B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6598820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91329E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0CDA507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B82DF94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51A792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520D939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934D5A" w14:textId="77777777" w:rsidR="00E061E9" w:rsidRDefault="00E061E9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D559980" w14:textId="77777777" w:rsidR="006C29AA" w:rsidRDefault="006C29AA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</w:p>
    <w:p w14:paraId="1F6CA7B0" w14:textId="2DE034C8" w:rsidR="003C452E" w:rsidRPr="00B23D4A" w:rsidRDefault="003C452E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>
        <w:rPr>
          <w:rFonts w:ascii="Times New Roman" w:hAnsi="Times New Roman" w:cs="Times New Roman"/>
          <w:sz w:val="22"/>
          <w:szCs w:val="22"/>
          <w:u w:val="single"/>
        </w:rPr>
        <w:t>3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46AF6C3" w14:textId="10C560A2" w:rsidR="008B503B" w:rsidRDefault="003C452E" w:rsidP="003C452E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3C452E">
        <w:rPr>
          <w:rFonts w:ascii="Times New Roman" w:hAnsi="Times New Roman" w:cs="Times New Roman"/>
          <w:i/>
          <w:iCs/>
          <w:sz w:val="22"/>
          <w:szCs w:val="22"/>
        </w:rPr>
        <w:t>Интегрируемость непрерывных и монотонных функций (26 - 27)</w:t>
      </w:r>
    </w:p>
    <w:p w14:paraId="35F5C09B" w14:textId="6BDE6CD8" w:rsidR="00BB44ED" w:rsidRPr="00B50637" w:rsidRDefault="00BB44ED" w:rsidP="00BA15B9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Теорема </w:t>
      </w:r>
      <w:r w:rsidRPr="00B50637">
        <w:rPr>
          <w:rFonts w:ascii="Times New Roman" w:hAnsi="Times New Roman" w:cs="Times New Roman"/>
          <w:b/>
          <w:bCs/>
          <w:sz w:val="22"/>
          <w:szCs w:val="22"/>
          <w:lang w:val="ru-RU"/>
        </w:rPr>
        <w:t>1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Каждая непрерывная на отрезке [</w:t>
      </w:r>
      <w:r w:rsidRPr="00B50637">
        <w:rPr>
          <w:rFonts w:ascii="Times New Roman" w:hAnsi="Times New Roman" w:cs="Times New Roman"/>
          <w:sz w:val="22"/>
          <w:szCs w:val="22"/>
        </w:rPr>
        <w:t>a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B50637">
        <w:rPr>
          <w:rFonts w:ascii="Times New Roman" w:hAnsi="Times New Roman" w:cs="Times New Roman"/>
          <w:sz w:val="22"/>
          <w:szCs w:val="22"/>
        </w:rPr>
        <w:t>b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>] функция интегрируема по Риману (</w:t>
      </w:r>
      <m:oMath>
        <m:r>
          <w:rPr>
            <w:rFonts w:ascii="Cambria Math" w:hAnsi="Cambria Math" w:cs="Times New Roman"/>
            <w:sz w:val="22"/>
            <w:szCs w:val="22"/>
          </w:rPr>
          <m:t>C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</m:e>
        </m:d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⊂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6A43411" w14:textId="1CADBA6F" w:rsidR="00BB44ED" w:rsidRPr="00B50637" w:rsidRDefault="00BB44ED" w:rsidP="00BB44ED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▲ В силу теорем Вейерштрасса и Кантора непрерывная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ограничена и равномерно непрерывна. Фиксируем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и подберем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что из условий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,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'-</m:t>
            </m:r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″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следует, чт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f>
          <m:fPr>
            <m:ctrlPr>
              <w:rPr>
                <w:rFonts w:ascii="Cambria Math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  <w:szCs w:val="22"/>
              </w:rPr>
              <m:t>ε</m:t>
            </m:r>
          </m:num>
          <m:den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den>
        </m:f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Если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50637">
        <w:rPr>
          <w:rFonts w:ascii="Times New Roman" w:hAnsi="Times New Roman" w:cs="Times New Roman"/>
          <w:i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— такое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то колебания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на каждом из отрезков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) меньше </w:t>
      </w:r>
      <m:oMath>
        <m:f>
          <m:fPr>
            <m:ctrlPr>
              <w:rPr>
                <w:rFonts w:ascii="Cambria Math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  <w:szCs w:val="22"/>
              </w:rPr>
              <m:t>ε</m:t>
            </m:r>
          </m:num>
          <m:den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den>
        </m:f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Следовательно,</w:t>
      </w:r>
    </w:p>
    <w:p w14:paraId="246E4D63" w14:textId="77777777" w:rsidR="00BB44ED" w:rsidRPr="00B50637" w:rsidRDefault="00BB44ED" w:rsidP="00BB44ED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ε</m:t>
                  </m:r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a</m:t>
                  </m:r>
                </m:den>
              </m:f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FEACAEF" w14:textId="00504752" w:rsidR="00BB44ED" w:rsidRDefault="00BB44ED" w:rsidP="001D18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sz w:val="22"/>
          <w:szCs w:val="22"/>
          <w:lang w:val="ru-RU"/>
        </w:rPr>
        <w:t>т.е.</w:t>
      </w:r>
      <w:r w:rsidR="00B50637">
        <w:rPr>
          <w:rFonts w:ascii="Times New Roman" w:hAnsi="Times New Roman" w:cs="Times New Roman"/>
          <w:sz w:val="22"/>
          <w:szCs w:val="22"/>
          <w:lang w:val="ru-RU"/>
        </w:rPr>
        <w:t xml:space="preserve"> выполнен критерий Римана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поэтому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▲</w:t>
      </w:r>
    </w:p>
    <w:p w14:paraId="629EFCC4" w14:textId="0E75E308" w:rsidR="001D1825" w:rsidRPr="001D1825" w:rsidRDefault="001D1825" w:rsidP="00BA15B9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85700"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  <w:t xml:space="preserve">Теорема </w:t>
      </w:r>
      <w:r w:rsidR="00345D21" w:rsidRPr="00E85700"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  <w:t>2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>: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Монотонная на отрезке [</w:t>
      </w:r>
      <w:r w:rsidRPr="00E85700">
        <w:rPr>
          <w:rFonts w:ascii="Times New Roman" w:eastAsiaTheme="minorEastAsia" w:hAnsi="Times New Roman" w:cs="Times New Roman"/>
          <w:sz w:val="22"/>
          <w:szCs w:val="22"/>
        </w:rPr>
        <w:t>a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, </w:t>
      </w:r>
      <w:r w:rsidRPr="00E85700">
        <w:rPr>
          <w:rFonts w:ascii="Times New Roman" w:eastAsiaTheme="minorEastAsia" w:hAnsi="Times New Roman" w:cs="Times New Roman"/>
          <w:sz w:val="22"/>
          <w:szCs w:val="22"/>
        </w:rPr>
        <w:t>b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>] функция интегрируема.</w:t>
      </w:r>
    </w:p>
    <w:p w14:paraId="0853D2E8" w14:textId="4E411BD7" w:rsidR="001D1825" w:rsidRPr="00345D21" w:rsidRDefault="001D1825" w:rsidP="001D1825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▲ Пусть (для определенности)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возрастает. Если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[</w:t>
      </w:r>
      <w:r w:rsidRPr="001D1825">
        <w:rPr>
          <w:rFonts w:ascii="Times New Roman" w:hAnsi="Times New Roman" w:cs="Times New Roman"/>
          <w:sz w:val="22"/>
          <w:szCs w:val="22"/>
        </w:rPr>
        <w:t>a</w:t>
      </w: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1D1825">
        <w:rPr>
          <w:rFonts w:ascii="Times New Roman" w:hAnsi="Times New Roman" w:cs="Times New Roman"/>
          <w:sz w:val="22"/>
          <w:szCs w:val="22"/>
        </w:rPr>
        <w:t>b</w:t>
      </w: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], то колебани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равн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). </w:t>
      </w:r>
      <w:r w:rsidRPr="00345D21">
        <w:rPr>
          <w:rFonts w:ascii="Times New Roman" w:hAnsi="Times New Roman" w:cs="Times New Roman"/>
          <w:sz w:val="22"/>
          <w:szCs w:val="22"/>
          <w:lang w:val="ru-RU"/>
        </w:rPr>
        <w:t>Следовательно,</w:t>
      </w:r>
    </w:p>
    <w:p w14:paraId="12CED0BF" w14:textId="77777777" w:rsidR="001D1825" w:rsidRPr="001D1825" w:rsidRDefault="001D1825" w:rsidP="001D1825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</m:oMath>
      </m:oMathPara>
    </w:p>
    <w:p w14:paraId="232AE749" w14:textId="77777777" w:rsidR="001D1825" w:rsidRPr="001D1825" w:rsidRDefault="001D1825" w:rsidP="001D1825">
      <w:pPr>
        <w:pStyle w:val="FirstParagraph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a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FF7A254" w14:textId="491B2E11" w:rsidR="001D1825" w:rsidRPr="00345D21" w:rsidRDefault="001D1825" w:rsidP="001D18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Фиксируем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и подберем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так, что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ε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, то оценка </w:t>
      </w:r>
      <w:r w:rsidR="00345D21">
        <w:rPr>
          <w:rFonts w:ascii="Times New Roman" w:hAnsi="Times New Roman" w:cs="Times New Roman"/>
          <w:sz w:val="22"/>
          <w:szCs w:val="22"/>
          <w:lang w:val="ru-RU"/>
        </w:rPr>
        <w:t xml:space="preserve">выше говорит о том, чт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интегрируема по Риману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345D21">
        <w:rPr>
          <w:rFonts w:ascii="Times New Roman" w:hAnsi="Times New Roman" w:cs="Times New Roman"/>
          <w:sz w:val="22"/>
          <w:szCs w:val="22"/>
          <w:lang w:val="ru-RU"/>
        </w:rPr>
        <w:t xml:space="preserve"> Поэтому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345D21">
        <w:rPr>
          <w:rFonts w:ascii="Times New Roman" w:hAnsi="Times New Roman" w:cs="Times New Roman"/>
          <w:sz w:val="22"/>
          <w:szCs w:val="22"/>
          <w:lang w:val="ru-RU"/>
        </w:rPr>
        <w:t>. ▲</w:t>
      </w:r>
    </w:p>
    <w:p w14:paraId="1279B845" w14:textId="77777777" w:rsidR="001D1825" w:rsidRPr="00B50637" w:rsidRDefault="001D1825" w:rsidP="00BB44ED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08466815" w14:textId="77777777" w:rsidR="003C452E" w:rsidRPr="00B50637" w:rsidRDefault="003C452E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CEC0BF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50E89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371B7F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E65C7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59671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1F2555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A92A92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671101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C82C2D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D9AD57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2012593" w14:textId="77777777" w:rsidR="008B503B" w:rsidRPr="00F00783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sectPr w:rsidR="008B503B" w:rsidRPr="00F00783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2009A"/>
    <w:multiLevelType w:val="multilevel"/>
    <w:tmpl w:val="7032A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321A43"/>
    <w:multiLevelType w:val="multilevel"/>
    <w:tmpl w:val="61544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91E89"/>
    <w:multiLevelType w:val="multilevel"/>
    <w:tmpl w:val="4AE0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8"/>
  </w:num>
  <w:num w:numId="2" w16cid:durableId="1775856724">
    <w:abstractNumId w:val="9"/>
  </w:num>
  <w:num w:numId="3" w16cid:durableId="1002050832">
    <w:abstractNumId w:val="3"/>
  </w:num>
  <w:num w:numId="4" w16cid:durableId="288362801">
    <w:abstractNumId w:val="6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  <w:num w:numId="8" w16cid:durableId="1816482662">
    <w:abstractNumId w:val="4"/>
  </w:num>
  <w:num w:numId="9" w16cid:durableId="1558930055">
    <w:abstractNumId w:val="7"/>
  </w:num>
  <w:num w:numId="10" w16cid:durableId="12622248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10C59"/>
    <w:rsid w:val="00030274"/>
    <w:rsid w:val="00050943"/>
    <w:rsid w:val="000524A1"/>
    <w:rsid w:val="00056964"/>
    <w:rsid w:val="00091ACC"/>
    <w:rsid w:val="000C4A14"/>
    <w:rsid w:val="00137576"/>
    <w:rsid w:val="0019700D"/>
    <w:rsid w:val="001D1825"/>
    <w:rsid w:val="00283229"/>
    <w:rsid w:val="002B3A7D"/>
    <w:rsid w:val="00306542"/>
    <w:rsid w:val="00345D21"/>
    <w:rsid w:val="00397A66"/>
    <w:rsid w:val="003C452E"/>
    <w:rsid w:val="003E0B7A"/>
    <w:rsid w:val="00403014"/>
    <w:rsid w:val="004059C5"/>
    <w:rsid w:val="004630ED"/>
    <w:rsid w:val="004C28E1"/>
    <w:rsid w:val="004C5225"/>
    <w:rsid w:val="004D25B6"/>
    <w:rsid w:val="00512C52"/>
    <w:rsid w:val="00594115"/>
    <w:rsid w:val="005955FB"/>
    <w:rsid w:val="00596B2D"/>
    <w:rsid w:val="005A7713"/>
    <w:rsid w:val="005A7B90"/>
    <w:rsid w:val="005D0F0D"/>
    <w:rsid w:val="005E48BF"/>
    <w:rsid w:val="005F733A"/>
    <w:rsid w:val="0061626C"/>
    <w:rsid w:val="0064681D"/>
    <w:rsid w:val="006C29AA"/>
    <w:rsid w:val="006D4EEE"/>
    <w:rsid w:val="006E007F"/>
    <w:rsid w:val="00702CF8"/>
    <w:rsid w:val="00733B31"/>
    <w:rsid w:val="00747A29"/>
    <w:rsid w:val="007D2483"/>
    <w:rsid w:val="00824AF3"/>
    <w:rsid w:val="008B503B"/>
    <w:rsid w:val="008E59A0"/>
    <w:rsid w:val="00914ACA"/>
    <w:rsid w:val="009405CB"/>
    <w:rsid w:val="00986727"/>
    <w:rsid w:val="009A51D6"/>
    <w:rsid w:val="009D51CC"/>
    <w:rsid w:val="009F7459"/>
    <w:rsid w:val="00A22714"/>
    <w:rsid w:val="00A35525"/>
    <w:rsid w:val="00A3713C"/>
    <w:rsid w:val="00AC1E11"/>
    <w:rsid w:val="00AD1CEE"/>
    <w:rsid w:val="00AD74D6"/>
    <w:rsid w:val="00AE7B74"/>
    <w:rsid w:val="00B23D4A"/>
    <w:rsid w:val="00B27003"/>
    <w:rsid w:val="00B50637"/>
    <w:rsid w:val="00B72F82"/>
    <w:rsid w:val="00BA15B9"/>
    <w:rsid w:val="00BA37A8"/>
    <w:rsid w:val="00BB44ED"/>
    <w:rsid w:val="00BC6C9D"/>
    <w:rsid w:val="00C35E7A"/>
    <w:rsid w:val="00C61FC3"/>
    <w:rsid w:val="00C738AC"/>
    <w:rsid w:val="00C94F08"/>
    <w:rsid w:val="00CB5651"/>
    <w:rsid w:val="00D06A3C"/>
    <w:rsid w:val="00D70964"/>
    <w:rsid w:val="00DF7CDA"/>
    <w:rsid w:val="00E061E9"/>
    <w:rsid w:val="00E27299"/>
    <w:rsid w:val="00E85700"/>
    <w:rsid w:val="00EB3D1B"/>
    <w:rsid w:val="00F00783"/>
    <w:rsid w:val="00F02907"/>
    <w:rsid w:val="00F62CA5"/>
    <w:rsid w:val="00F8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452E"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94D6-10E0-47E6-AA92-64433B53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4</Pages>
  <Words>809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52</cp:revision>
  <cp:lastPrinted>2025-03-26T17:28:00Z</cp:lastPrinted>
  <dcterms:created xsi:type="dcterms:W3CDTF">2025-03-25T09:51:00Z</dcterms:created>
  <dcterms:modified xsi:type="dcterms:W3CDTF">2025-03-26T17:46:00Z</dcterms:modified>
</cp:coreProperties>
</file>